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397A" w:rsidRPr="00B052AD" w:rsidRDefault="00543006" w:rsidP="003C397A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hu-HU"/>
        </w:rPr>
      </w:pPr>
      <w:bookmarkStart w:id="0" w:name="_GoBack"/>
      <w:r>
        <w:rPr>
          <w:rFonts w:ascii="Times New Roman" w:hAnsi="Times New Roman" w:cs="Times New Roman"/>
          <w:b/>
          <w:sz w:val="24"/>
          <w:szCs w:val="24"/>
          <w:lang w:val="en-GB"/>
        </w:rPr>
        <w:t>Internship</w:t>
      </w:r>
      <w:r w:rsidR="003C397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pplication Announcement Sheet</w:t>
      </w:r>
    </w:p>
    <w:bookmarkEnd w:id="0"/>
    <w:p w:rsidR="003C397A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Name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nept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 code of the MSc student applying for summer internship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: ________________________________________________________________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Programme, year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: _________________________________________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N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ame and </w:t>
      </w:r>
      <w:r>
        <w:rPr>
          <w:rFonts w:ascii="Times New Roman" w:hAnsi="Times New Roman" w:cs="Times New Roman"/>
          <w:sz w:val="24"/>
          <w:szCs w:val="24"/>
          <w:lang w:val="en-GB"/>
        </w:rPr>
        <w:t>location of the summer internship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: ___________________________________________________________________________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P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osition</w:t>
      </w: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 held by the MSc student during summer internship, main tasks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: ___________________________________________________________________________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___________________________________________________________________________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___________________________________________________________________________</w:t>
      </w:r>
    </w:p>
    <w:p w:rsidR="003C397A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N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ame and e-mail </w:t>
      </w: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address of practical supervisor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: __________________________________________________________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T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he planned</w:t>
      </w: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 date of the summer internship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: ___________________________________________________________________________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Date</w:t>
      </w: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: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ind w:left="5245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____________________</w:t>
      </w:r>
    </w:p>
    <w:p w:rsidR="003C397A" w:rsidRPr="00B052AD" w:rsidRDefault="003C397A" w:rsidP="003C397A">
      <w:pPr>
        <w:spacing w:after="0" w:line="360" w:lineRule="auto"/>
        <w:ind w:left="5245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signature of student</w:t>
      </w: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</w:p>
    <w:p w:rsidR="003C397A" w:rsidRPr="00B052AD" w:rsidRDefault="003C397A" w:rsidP="003C397A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I </w:t>
      </w: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approve the internship place and date.</w:t>
      </w:r>
    </w:p>
    <w:p w:rsidR="003C397A" w:rsidRPr="00B052AD" w:rsidRDefault="003C397A" w:rsidP="003C397A">
      <w:pPr>
        <w:spacing w:after="0" w:line="360" w:lineRule="auto"/>
        <w:ind w:left="5245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B052AD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___________________</w:t>
      </w:r>
    </w:p>
    <w:p w:rsidR="003C397A" w:rsidRPr="00B052AD" w:rsidRDefault="003C397A" w:rsidP="003C397A">
      <w:pPr>
        <w:spacing w:after="0" w:line="360" w:lineRule="auto"/>
        <w:ind w:left="5245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signature of Head of Institute</w:t>
      </w:r>
    </w:p>
    <w:p w:rsidR="006121D8" w:rsidRDefault="006121D8"/>
    <w:sectPr w:rsidR="006121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jM0trQwt7A0NzJU0lEKTi0uzszPAykwrAUAYyWgsiwAAAA="/>
  </w:docVars>
  <w:rsids>
    <w:rsidRoot w:val="003C397A"/>
    <w:rsid w:val="003C397A"/>
    <w:rsid w:val="00543006"/>
    <w:rsid w:val="006121D8"/>
    <w:rsid w:val="00B03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B4ED9AF-41CB-4678-9A07-4FC98BBC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C397A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904</Characters>
  <Application>Microsoft Office Word</Application>
  <DocSecurity>4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Erika</dc:creator>
  <cp:keywords/>
  <dc:description/>
  <cp:lastModifiedBy>user</cp:lastModifiedBy>
  <cp:revision>2</cp:revision>
  <dcterms:created xsi:type="dcterms:W3CDTF">2020-06-26T07:04:00Z</dcterms:created>
  <dcterms:modified xsi:type="dcterms:W3CDTF">2020-06-26T07:04:00Z</dcterms:modified>
</cp:coreProperties>
</file>